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86AA794" w:rsidR="00442E4B" w:rsidRPr="00442E4B" w:rsidRDefault="00442E4B" w:rsidP="00E31880">
      <w:pPr>
        <w:jc w:val="center"/>
        <w:rPr>
          <w:b/>
          <w:bCs/>
          <w:sz w:val="32"/>
          <w:szCs w:val="32"/>
        </w:rPr>
      </w:pPr>
      <w:r>
        <w:rPr>
          <w:b/>
          <w:bCs/>
          <w:sz w:val="32"/>
          <w:szCs w:val="32"/>
        </w:rPr>
        <w:t>(</w:t>
      </w:r>
      <w:r w:rsidR="00D61923">
        <w:rPr>
          <w:b/>
          <w:bCs/>
          <w:sz w:val="32"/>
          <w:szCs w:val="32"/>
        </w:rPr>
        <w:t>Mont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F7C0D31" w:rsidR="009A4FD9" w:rsidRDefault="00D61923" w:rsidP="009A4FD9">
            <w:pPr>
              <w:rPr>
                <w:sz w:val="22"/>
                <w:szCs w:val="22"/>
              </w:rPr>
            </w:pPr>
            <w:r>
              <w:rPr>
                <w:sz w:val="22"/>
                <w:szCs w:val="22"/>
              </w:rPr>
              <w:t>Mont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2737B" w14:textId="77777777" w:rsidR="004B546A" w:rsidRDefault="004B54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4F4795" w:rsidR="00F4034F" w:rsidRPr="004B546A" w:rsidRDefault="00F4034F" w:rsidP="004B54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2AE9D" w14:textId="77777777" w:rsidR="004B546A" w:rsidRDefault="004B5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AD75F" w14:textId="77777777" w:rsidR="004B546A" w:rsidRDefault="004B54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F7E5EA" w:rsidR="00F4034F" w:rsidRPr="004B546A" w:rsidRDefault="00F4034F" w:rsidP="004B54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29EBA" w14:textId="77777777" w:rsidR="004B546A" w:rsidRDefault="004B5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0599889">
    <w:abstractNumId w:val="1"/>
  </w:num>
  <w:num w:numId="2" w16cid:durableId="1395079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B546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61923"/>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